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0AC4A" w14:textId="1817B330" w:rsidR="00C55BEA" w:rsidRPr="00045A55" w:rsidRDefault="004C0490" w:rsidP="00E46BAC">
      <w:pPr>
        <w:rPr>
          <w:rFonts w:ascii="Arial Nova" w:hAnsi="Arial Nova"/>
          <w:b/>
          <w:bCs/>
          <w:sz w:val="36"/>
          <w:szCs w:val="36"/>
        </w:rPr>
      </w:pPr>
      <w:r w:rsidRPr="004175FD">
        <w:rPr>
          <w:rFonts w:ascii="Arial Nova" w:hAnsi="Arial Nova"/>
          <w:b/>
          <w:bCs/>
          <w:noProof/>
          <w:sz w:val="32"/>
          <w:szCs w:val="32"/>
          <w:lang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EE0DE4A" wp14:editId="34EE786E">
                <wp:simplePos x="0" y="0"/>
                <wp:positionH relativeFrom="margin">
                  <wp:align>center</wp:align>
                </wp:positionH>
                <wp:positionV relativeFrom="paragraph">
                  <wp:posOffset>-113814</wp:posOffset>
                </wp:positionV>
                <wp:extent cx="7991475" cy="497019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1475" cy="497019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3">
                          <a:schemeClr val="lt2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619E8" id="Rectangle 3" o:spid="_x0000_s1026" style="position:absolute;margin-left:0;margin-top:-8.95pt;width:629.25pt;height:39.1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" fillcolor="#e8e7e7 [2995]" stroked="f">
                <v:fill color2="#928e8e [2019]" rotate="t" colors="0 #ebeaea;.5 #e4e3e3;1 #bcbbbb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4175FD" w:rsidRPr="004175FD">
        <w:rPr>
          <w:rFonts w:ascii="Arial Nova" w:hAnsi="Arial Nova"/>
          <w:b/>
          <w:bCs/>
          <w:sz w:val="32"/>
          <w:szCs w:val="32"/>
        </w:rPr>
        <w:t>Jean Pierre IMANIRUMVA</w:t>
      </w:r>
      <w:r w:rsidR="00A701B1">
        <w:rPr>
          <w:rFonts w:ascii="Arial Nova" w:hAnsi="Arial Nova"/>
          <w:b/>
          <w:bCs/>
          <w:sz w:val="36"/>
          <w:szCs w:val="36"/>
        </w:rPr>
        <w:t xml:space="preserve"> </w:t>
      </w:r>
      <w:r w:rsidR="00E739D1" w:rsidRPr="00E739D1">
        <w:rPr>
          <w:rFonts w:ascii="Arial Nova" w:hAnsi="Arial Nova"/>
        </w:rPr>
        <w:t>+</w:t>
      </w:r>
      <w:r w:rsidR="004175FD">
        <w:rPr>
          <w:rFonts w:ascii="Arial Nova" w:hAnsi="Arial Nova"/>
        </w:rPr>
        <w:t>250788837840</w:t>
      </w:r>
      <w:r w:rsidR="00F710D8">
        <w:rPr>
          <w:rFonts w:ascii="Arial Nova" w:hAnsi="Arial Nova"/>
        </w:rPr>
        <w:t xml:space="preserve">  </w:t>
      </w:r>
      <w:r w:rsidR="004175FD">
        <w:rPr>
          <w:rFonts w:ascii="Arial Nova" w:hAnsi="Arial Nova"/>
        </w:rPr>
        <w:t xml:space="preserve">  </w:t>
      </w:r>
      <w:hyperlink r:id="rId8" w:history="1">
        <w:r w:rsidR="004175FD" w:rsidRPr="009B48E2">
          <w:rPr>
            <w:rStyle w:val="Hyperlink"/>
            <w:rFonts w:ascii="Arial Nova" w:hAnsi="Arial Nova"/>
          </w:rPr>
          <w:t>jp.irumva@gmail.com</w:t>
        </w:r>
      </w:hyperlink>
      <w:r w:rsidR="00DA4452">
        <w:rPr>
          <w:rFonts w:ascii="Arial Nova" w:hAnsi="Arial Nova"/>
        </w:rPr>
        <w:t xml:space="preserve">        </w:t>
      </w:r>
      <w:hyperlink r:id="rId9" w:history="1">
        <w:r w:rsidR="004175FD" w:rsidRPr="004175FD">
          <w:rPr>
            <w:rStyle w:val="Hyperlink"/>
            <w:rFonts w:ascii="Arial Nova" w:hAnsi="Arial Nova"/>
          </w:rPr>
          <w:t>Portfolio</w:t>
        </w:r>
      </w:hyperlink>
      <w:r w:rsidR="00A57C3C" w:rsidRPr="00E739D1">
        <w:rPr>
          <w:rFonts w:ascii="Arial Nova" w:hAnsi="Arial Nova"/>
        </w:rPr>
        <w:t xml:space="preserve"> </w:t>
      </w:r>
    </w:p>
    <w:p w14:paraId="41528773" w14:textId="77777777" w:rsidR="004C0490" w:rsidRPr="004C0490" w:rsidRDefault="004C0490" w:rsidP="00E46BAC">
      <w:pPr>
        <w:spacing w:after="0" w:line="240" w:lineRule="auto"/>
        <w:rPr>
          <w:rFonts w:ascii="Arial Nova" w:hAnsi="Arial Nova"/>
          <w:b/>
          <w:bCs/>
          <w:sz w:val="16"/>
          <w:szCs w:val="16"/>
        </w:rPr>
      </w:pPr>
    </w:p>
    <w:p w14:paraId="589971F5" w14:textId="5151BF91" w:rsidR="00B80EE6" w:rsidRPr="000446F6" w:rsidRDefault="00B80EE6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51ABD6" wp14:editId="7B44FC24">
                <wp:simplePos x="0" y="0"/>
                <wp:positionH relativeFrom="margin">
                  <wp:posOffset>-76200</wp:posOffset>
                </wp:positionH>
                <wp:positionV relativeFrom="paragraph">
                  <wp:posOffset>253101</wp:posOffset>
                </wp:positionV>
                <wp:extent cx="5999018" cy="14049"/>
                <wp:effectExtent l="0" t="0" r="20955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9018" cy="14049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EFD9408" id="Straight Connector 2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pt,19.95pt" to="466.35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" strokecolor="#d9f5dd" strokeweight="1pt">
                <v:stroke joinstyle="miter"/>
                <w10:wrap anchorx="margin"/>
              </v:line>
            </w:pict>
          </mc:Fallback>
        </mc:AlternateContent>
      </w:r>
      <w:r w:rsidR="00CD51D5" w:rsidRPr="000446F6">
        <w:rPr>
          <w:rFonts w:ascii="Times New Roman" w:hAnsi="Times New Roman" w:cs="Times New Roman"/>
          <w:b/>
          <w:bCs/>
        </w:rPr>
        <w:t>CAREER OBJECTIVE</w:t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</w:p>
    <w:p w14:paraId="0397098D" w14:textId="61CFEA53" w:rsidR="00B80EE6" w:rsidRPr="00F35326" w:rsidRDefault="00F35326" w:rsidP="00DA445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F35326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>Full-stack Software Developer with proficiency in MERN</w:t>
      </w:r>
      <w:r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 and PERN stacks.</w:t>
      </w:r>
      <w:r w:rsidRPr="00F35326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 Proficient in Mobile App Development with React Native. Currently completing a Cybersecurity Bootcamp with Cybint Solutions and completing a BA in Management from Southern New Hampshire University.</w:t>
      </w:r>
      <w:r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 </w:t>
      </w:r>
      <w:r w:rsidRPr="00F35326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>Seeking</w:t>
      </w:r>
      <w:r w:rsidR="00A80A71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 to achieve success in </w:t>
      </w:r>
      <w:r w:rsidR="00B47777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 xml:space="preserve">Cybersecurity, especially </w:t>
      </w:r>
      <w:r w:rsidR="00A80A71"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>S</w:t>
      </w:r>
      <w:bookmarkStart w:id="0" w:name="_GoBack"/>
      <w:bookmarkEnd w:id="0"/>
      <w:r>
        <w:rPr>
          <w:rStyle w:val="lt-line-clampraw-line"/>
          <w:rFonts w:ascii="Times New Roman" w:hAnsi="Times New Roman" w:cs="Times New Roman"/>
          <w:bdr w:val="none" w:sz="0" w:space="0" w:color="auto" w:frame="1"/>
          <w:shd w:val="clear" w:color="auto" w:fill="FFFFFF"/>
        </w:rPr>
        <w:t>ecurity Software Development.</w:t>
      </w:r>
      <w:r w:rsidR="00B80EE6" w:rsidRPr="00F35326">
        <w:rPr>
          <w:rFonts w:ascii="Times New Roman" w:hAnsi="Times New Roman" w:cs="Times New Roman"/>
        </w:rPr>
        <w:tab/>
      </w:r>
    </w:p>
    <w:p w14:paraId="3346096E" w14:textId="24BF5199" w:rsidR="00F6314C" w:rsidRPr="000446F6" w:rsidRDefault="00F6314C" w:rsidP="00E46BAC">
      <w:pPr>
        <w:spacing w:after="0" w:line="240" w:lineRule="auto"/>
        <w:rPr>
          <w:rFonts w:ascii="Times New Roman" w:hAnsi="Times New Roman" w:cs="Times New Roman"/>
        </w:rPr>
      </w:pPr>
    </w:p>
    <w:p w14:paraId="5AAA1DF1" w14:textId="77777777" w:rsidR="00B84465" w:rsidRPr="000446F6" w:rsidRDefault="00B84465" w:rsidP="00E46BAC">
      <w:pPr>
        <w:spacing w:after="0" w:line="240" w:lineRule="auto"/>
        <w:rPr>
          <w:rFonts w:ascii="Times New Roman" w:hAnsi="Times New Roman" w:cs="Times New Roman"/>
        </w:rPr>
      </w:pPr>
    </w:p>
    <w:p w14:paraId="2908CD62" w14:textId="5F742549" w:rsidR="007D1878" w:rsidRPr="000446F6" w:rsidRDefault="00E57E00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C1C8CB4" wp14:editId="43B63A83">
                <wp:simplePos x="0" y="0"/>
                <wp:positionH relativeFrom="margin">
                  <wp:posOffset>-76200</wp:posOffset>
                </wp:positionH>
                <wp:positionV relativeFrom="paragraph">
                  <wp:posOffset>242941</wp:posOffset>
                </wp:positionV>
                <wp:extent cx="5999018" cy="14049"/>
                <wp:effectExtent l="0" t="0" r="20955" b="241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9018" cy="14049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B6473CA" id="Straight Connector 1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6pt,19.15pt" to="466.3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" strokecolor="#d9f5dd" strokeweight="1pt">
                <v:stroke joinstyle="miter"/>
                <w10:wrap anchorx="margin"/>
              </v:line>
            </w:pict>
          </mc:Fallback>
        </mc:AlternateContent>
      </w:r>
      <w:r w:rsidRPr="000446F6">
        <w:rPr>
          <w:rFonts w:ascii="Times New Roman" w:hAnsi="Times New Roman" w:cs="Times New Roman"/>
          <w:b/>
          <w:bCs/>
        </w:rPr>
        <w:t>EDUCATION</w:t>
      </w:r>
      <w:r w:rsidR="00066C4F" w:rsidRPr="000446F6">
        <w:rPr>
          <w:rFonts w:ascii="Times New Roman" w:hAnsi="Times New Roman" w:cs="Times New Roman"/>
          <w:b/>
          <w:bCs/>
        </w:rPr>
        <w:t xml:space="preserve"> </w:t>
      </w:r>
    </w:p>
    <w:p w14:paraId="5B716310" w14:textId="4D6CF375" w:rsidR="00E57E00" w:rsidRPr="000446F6" w:rsidRDefault="00303CD6" w:rsidP="00E46B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</w:rPr>
        <w:t>Southern New Hampshire University – Global Education Movement</w:t>
      </w:r>
      <w:r w:rsidR="000446F6">
        <w:rPr>
          <w:rFonts w:ascii="Times New Roman" w:hAnsi="Times New Roman" w:cs="Times New Roman"/>
          <w:b/>
          <w:bCs/>
        </w:rPr>
        <w:tab/>
      </w:r>
      <w:r w:rsidR="000446F6">
        <w:rPr>
          <w:rFonts w:ascii="Times New Roman" w:hAnsi="Times New Roman" w:cs="Times New Roman"/>
          <w:b/>
          <w:bCs/>
        </w:rPr>
        <w:tab/>
      </w:r>
      <w:r w:rsidR="00B24CBF">
        <w:rPr>
          <w:rFonts w:ascii="Times New Roman" w:hAnsi="Times New Roman" w:cs="Times New Roman"/>
          <w:b/>
          <w:bCs/>
        </w:rPr>
        <w:t xml:space="preserve">           </w:t>
      </w:r>
      <w:r w:rsidR="00F2576F" w:rsidRPr="000446F6">
        <w:rPr>
          <w:rFonts w:ascii="Times New Roman" w:hAnsi="Times New Roman" w:cs="Times New Roman"/>
        </w:rPr>
        <w:t>Manchester</w:t>
      </w:r>
      <w:r w:rsidR="00E57E00" w:rsidRPr="000446F6">
        <w:rPr>
          <w:rFonts w:ascii="Times New Roman" w:hAnsi="Times New Roman" w:cs="Times New Roman"/>
        </w:rPr>
        <w:t>,</w:t>
      </w:r>
      <w:r w:rsidR="00E46BAC">
        <w:rPr>
          <w:rFonts w:ascii="Times New Roman" w:hAnsi="Times New Roman" w:cs="Times New Roman"/>
        </w:rPr>
        <w:t xml:space="preserve"> </w:t>
      </w:r>
      <w:r w:rsidR="00A701B1" w:rsidRPr="000446F6">
        <w:rPr>
          <w:rFonts w:ascii="Times New Roman" w:hAnsi="Times New Roman" w:cs="Times New Roman"/>
        </w:rPr>
        <w:t>NH</w:t>
      </w:r>
    </w:p>
    <w:p w14:paraId="27F248DC" w14:textId="27E7C40C" w:rsidR="00E57E00" w:rsidRPr="000446F6" w:rsidRDefault="00B24CBF" w:rsidP="00E46BAC">
      <w:p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Bachelor of Arts, Management </w:t>
      </w:r>
      <w:r w:rsidR="000446F6" w:rsidRPr="000446F6">
        <w:rPr>
          <w:rFonts w:ascii="Times New Roman" w:hAnsi="Times New Roman" w:cs="Times New Roman"/>
        </w:rPr>
        <w:tab/>
      </w:r>
      <w:r w:rsidR="00E57E00" w:rsidRPr="000446F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F2576F" w:rsidRPr="000446F6">
        <w:rPr>
          <w:rFonts w:ascii="Times New Roman" w:hAnsi="Times New Roman" w:cs="Times New Roman"/>
        </w:rPr>
        <w:t xml:space="preserve">       </w:t>
      </w:r>
      <w:r w:rsidR="00F710D8" w:rsidRPr="000446F6">
        <w:rPr>
          <w:rFonts w:ascii="Times New Roman" w:hAnsi="Times New Roman" w:cs="Times New Roman"/>
        </w:rPr>
        <w:t xml:space="preserve">    </w:t>
      </w:r>
      <w:r w:rsidR="00F31F0E" w:rsidRPr="000446F6">
        <w:rPr>
          <w:rFonts w:ascii="Times New Roman" w:hAnsi="Times New Roman" w:cs="Times New Roman"/>
        </w:rPr>
        <w:t xml:space="preserve">                        </w:t>
      </w:r>
      <w:r w:rsidR="00F710D8" w:rsidRPr="000446F6">
        <w:rPr>
          <w:rFonts w:ascii="Times New Roman" w:hAnsi="Times New Roman" w:cs="Times New Roman"/>
        </w:rPr>
        <w:t xml:space="preserve">        </w:t>
      </w:r>
      <w:r w:rsidR="000446F6">
        <w:rPr>
          <w:rFonts w:ascii="Times New Roman" w:hAnsi="Times New Roman" w:cs="Times New Roman"/>
        </w:rPr>
        <w:tab/>
      </w:r>
      <w:r w:rsidR="00F2576F" w:rsidRPr="000446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    </w:t>
      </w:r>
      <w:r w:rsidR="00D36FEE">
        <w:rPr>
          <w:rFonts w:ascii="Times New Roman" w:hAnsi="Times New Roman" w:cs="Times New Roman"/>
          <w:i/>
          <w:iCs/>
        </w:rPr>
        <w:t>Dec</w:t>
      </w:r>
      <w:r w:rsidR="00E57E00" w:rsidRPr="000446F6">
        <w:rPr>
          <w:rFonts w:ascii="Times New Roman" w:hAnsi="Times New Roman" w:cs="Times New Roman"/>
          <w:i/>
          <w:iCs/>
        </w:rPr>
        <w:t xml:space="preserve"> 2020</w:t>
      </w:r>
    </w:p>
    <w:p w14:paraId="2C3B5A79" w14:textId="21375A9C" w:rsidR="00B84465" w:rsidRPr="000446F6" w:rsidRDefault="000446F6" w:rsidP="00E46BA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543630D2" w14:textId="63D208BA" w:rsidR="00194253" w:rsidRPr="000446F6" w:rsidRDefault="00194253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F76D4E" wp14:editId="74F2C1D7">
                <wp:simplePos x="0" y="0"/>
                <wp:positionH relativeFrom="margin">
                  <wp:posOffset>0</wp:posOffset>
                </wp:positionH>
                <wp:positionV relativeFrom="paragraph">
                  <wp:posOffset>255641</wp:posOffset>
                </wp:positionV>
                <wp:extent cx="5998845" cy="13970"/>
                <wp:effectExtent l="0" t="0" r="20955" b="2413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8845" cy="1397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9CF8BD3" id="Straight Connector 7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0.15pt" to="472.3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" strokecolor="#d9f5dd" strokeweight="1pt">
                <v:stroke joinstyle="miter"/>
                <w10:wrap anchorx="margin"/>
              </v:line>
            </w:pict>
          </mc:Fallback>
        </mc:AlternateContent>
      </w:r>
      <w:r w:rsidRPr="000446F6">
        <w:rPr>
          <w:rFonts w:ascii="Times New Roman" w:hAnsi="Times New Roman" w:cs="Times New Roman"/>
          <w:b/>
          <w:bCs/>
        </w:rPr>
        <w:t>EXPERIENCE</w:t>
      </w:r>
    </w:p>
    <w:p w14:paraId="32BC4389" w14:textId="1764228F" w:rsidR="000446F6" w:rsidRPr="000446F6" w:rsidRDefault="000446F6" w:rsidP="00E46BAC">
      <w:pPr>
        <w:spacing w:after="0" w:line="240" w:lineRule="auto"/>
        <w:rPr>
          <w:rFonts w:ascii="Times New Roman" w:hAnsi="Times New Roman" w:cs="Times New Roman"/>
        </w:rPr>
      </w:pPr>
      <w:r w:rsidRPr="000446F6">
        <w:rPr>
          <w:rFonts w:ascii="Times New Roman" w:hAnsi="Times New Roman" w:cs="Times New Roman"/>
          <w:b/>
          <w:bCs/>
        </w:rPr>
        <w:t>Cybint Solutions</w:t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0446F6">
        <w:rPr>
          <w:rFonts w:ascii="Times New Roman" w:hAnsi="Times New Roman" w:cs="Times New Roman"/>
        </w:rPr>
        <w:t>Tel Aviv</w:t>
      </w:r>
      <w:r w:rsidR="00194253" w:rsidRPr="000446F6">
        <w:rPr>
          <w:rFonts w:ascii="Times New Roman" w:hAnsi="Times New Roman" w:cs="Times New Roman"/>
        </w:rPr>
        <w:t>,</w:t>
      </w:r>
      <w:r w:rsidRPr="000446F6">
        <w:rPr>
          <w:rFonts w:ascii="Times New Roman" w:hAnsi="Times New Roman" w:cs="Times New Roman"/>
        </w:rPr>
        <w:t xml:space="preserve"> Israel</w:t>
      </w:r>
      <w:r w:rsidR="00194253" w:rsidRPr="000446F6">
        <w:rPr>
          <w:rFonts w:ascii="Times New Roman" w:hAnsi="Times New Roman" w:cs="Times New Roman"/>
        </w:rPr>
        <w:t xml:space="preserve"> </w:t>
      </w:r>
    </w:p>
    <w:p w14:paraId="21BA430A" w14:textId="0CE69DCE" w:rsidR="004C0490" w:rsidRPr="000446F6" w:rsidRDefault="00B24CBF" w:rsidP="00E46B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B24CBF">
        <w:rPr>
          <w:rFonts w:ascii="Times New Roman" w:hAnsi="Times New Roman" w:cs="Times New Roman"/>
          <w:b/>
        </w:rPr>
        <w:t>Cybint Cybersecurity Bootcamp – (480 hours)</w:t>
      </w:r>
      <w:r w:rsidRPr="00B24CBF">
        <w:rPr>
          <w:rFonts w:ascii="Times New Roman" w:hAnsi="Times New Roman" w:cs="Times New Roman"/>
        </w:rPr>
        <w:tab/>
      </w:r>
      <w:r w:rsidR="00194253" w:rsidRPr="000446F6">
        <w:rPr>
          <w:rFonts w:ascii="Times New Roman" w:hAnsi="Times New Roman" w:cs="Times New Roman"/>
        </w:rPr>
        <w:tab/>
      </w:r>
      <w:r w:rsidR="00194253" w:rsidRPr="000446F6">
        <w:rPr>
          <w:rFonts w:ascii="Times New Roman" w:hAnsi="Times New Roman" w:cs="Times New Roman"/>
        </w:rPr>
        <w:tab/>
      </w:r>
      <w:r w:rsidR="00194253" w:rsidRPr="000446F6">
        <w:rPr>
          <w:rFonts w:ascii="Times New Roman" w:hAnsi="Times New Roman" w:cs="Times New Roman"/>
        </w:rPr>
        <w:tab/>
      </w:r>
      <w:r w:rsidR="00194253" w:rsidRPr="000446F6">
        <w:rPr>
          <w:rFonts w:ascii="Times New Roman" w:hAnsi="Times New Roman" w:cs="Times New Roman"/>
        </w:rPr>
        <w:tab/>
      </w:r>
      <w:r w:rsidR="00F2576F" w:rsidRPr="000446F6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  </w:t>
      </w:r>
      <w:r w:rsidR="00F2576F" w:rsidRPr="000446F6">
        <w:rPr>
          <w:rFonts w:ascii="Times New Roman" w:hAnsi="Times New Roman" w:cs="Times New Roman"/>
        </w:rPr>
        <w:t xml:space="preserve"> </w:t>
      </w:r>
      <w:r w:rsidR="00D36FEE">
        <w:rPr>
          <w:rFonts w:ascii="Times New Roman" w:hAnsi="Times New Roman" w:cs="Times New Roman"/>
          <w:i/>
          <w:iCs/>
        </w:rPr>
        <w:t>Oct</w:t>
      </w:r>
      <w:r w:rsidR="00194253" w:rsidRPr="000446F6">
        <w:rPr>
          <w:rFonts w:ascii="Times New Roman" w:hAnsi="Times New Roman" w:cs="Times New Roman"/>
          <w:i/>
          <w:iCs/>
        </w:rPr>
        <w:t xml:space="preserve"> 2020</w:t>
      </w:r>
    </w:p>
    <w:p w14:paraId="3282FF82" w14:textId="726FC948" w:rsidR="00194253" w:rsidRPr="000446F6" w:rsidRDefault="004075AC" w:rsidP="00E46BA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d</w:t>
      </w:r>
      <w:r w:rsidR="00F35326">
        <w:rPr>
          <w:rFonts w:ascii="Times New Roman" w:hAnsi="Times New Roman" w:cs="Times New Roman"/>
        </w:rPr>
        <w:t xml:space="preserve"> hands-on labs and activities on </w:t>
      </w:r>
      <w:r>
        <w:rPr>
          <w:rFonts w:ascii="Times New Roman" w:hAnsi="Times New Roman" w:cs="Times New Roman"/>
        </w:rPr>
        <w:t>various cybersecurity tools</w:t>
      </w:r>
    </w:p>
    <w:p w14:paraId="16FAEC76" w14:textId="3F5F5663" w:rsidR="00E87F2B" w:rsidRDefault="00C8588D" w:rsidP="00E87F2B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olved in day-to-day group discussions around cybersecurity</w:t>
      </w:r>
    </w:p>
    <w:p w14:paraId="4D01AEA3" w14:textId="3C073796" w:rsidR="00C8588D" w:rsidRPr="00672FB0" w:rsidRDefault="00E87F2B" w:rsidP="001A4EB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i/>
          <w:iCs/>
        </w:rPr>
      </w:pPr>
      <w:r w:rsidRPr="00E87F2B">
        <w:rPr>
          <w:rFonts w:ascii="Times New Roman" w:hAnsi="Times New Roman" w:cs="Times New Roman"/>
        </w:rPr>
        <w:t xml:space="preserve">Involved in hands-on activities around </w:t>
      </w:r>
      <w:r w:rsidRPr="00672FB0">
        <w:rPr>
          <w:rFonts w:ascii="Times New Roman" w:hAnsi="Times New Roman" w:cs="Times New Roman"/>
          <w:i/>
          <w:iCs/>
        </w:rPr>
        <w:t>Network Administration, Network Security,</w:t>
      </w:r>
      <w:r w:rsidRPr="00672FB0">
        <w:rPr>
          <w:rFonts w:ascii="Times New Roman" w:hAnsi="Times New Roman" w:cs="Times New Roman"/>
          <w:i/>
          <w:iCs/>
        </w:rPr>
        <w:t xml:space="preserve"> </w:t>
      </w:r>
      <w:r w:rsidRPr="00672FB0">
        <w:rPr>
          <w:rFonts w:ascii="Times New Roman" w:hAnsi="Times New Roman" w:cs="Times New Roman"/>
          <w:i/>
          <w:iCs/>
        </w:rPr>
        <w:t>Incident Handling, Cyber Forensics, Malware Analysis, Incident Response, Risk Management,</w:t>
      </w:r>
      <w:r w:rsidRPr="00672FB0">
        <w:rPr>
          <w:rFonts w:ascii="Times New Roman" w:hAnsi="Times New Roman" w:cs="Times New Roman"/>
          <w:i/>
          <w:iCs/>
        </w:rPr>
        <w:t xml:space="preserve"> </w:t>
      </w:r>
      <w:r w:rsidRPr="00672FB0">
        <w:rPr>
          <w:rFonts w:ascii="Times New Roman" w:hAnsi="Times New Roman" w:cs="Times New Roman"/>
          <w:i/>
          <w:iCs/>
        </w:rPr>
        <w:t>Ethical Hacking, and Threat Intelligence.</w:t>
      </w:r>
    </w:p>
    <w:p w14:paraId="70434EA4" w14:textId="4824BF9C" w:rsidR="00401581" w:rsidRPr="000446F6" w:rsidRDefault="00B24CBF" w:rsidP="00E46BAC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dela</w:t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401581" w:rsidRPr="000446F6">
        <w:rPr>
          <w:rFonts w:ascii="Times New Roman" w:hAnsi="Times New Roman" w:cs="Times New Roman"/>
          <w:b/>
          <w:bCs/>
        </w:rPr>
        <w:tab/>
      </w:r>
      <w:r w:rsidR="00F2576F" w:rsidRPr="000446F6">
        <w:rPr>
          <w:rFonts w:ascii="Times New Roman" w:hAnsi="Times New Roman" w:cs="Times New Roman"/>
          <w:b/>
          <w:bCs/>
        </w:rPr>
        <w:t xml:space="preserve">  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Kigali</w:t>
      </w:r>
      <w:r w:rsidR="00401581" w:rsidRPr="000446F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Rwanda</w:t>
      </w:r>
    </w:p>
    <w:p w14:paraId="612CDC37" w14:textId="6EA28F09" w:rsidR="00401581" w:rsidRPr="000446F6" w:rsidRDefault="00B24CBF" w:rsidP="00E46BAC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B24CBF">
        <w:rPr>
          <w:rFonts w:ascii="Times New Roman" w:hAnsi="Times New Roman" w:cs="Times New Roman"/>
          <w:b/>
        </w:rPr>
        <w:t>Full-Stack Software Developer Apprentice</w:t>
      </w:r>
      <w:r w:rsidR="00401581" w:rsidRPr="000446F6">
        <w:rPr>
          <w:rFonts w:ascii="Times New Roman" w:hAnsi="Times New Roman" w:cs="Times New Roman"/>
        </w:rPr>
        <w:tab/>
      </w:r>
      <w:r w:rsidR="00401581" w:rsidRPr="000446F6">
        <w:rPr>
          <w:rFonts w:ascii="Times New Roman" w:hAnsi="Times New Roman" w:cs="Times New Roman"/>
        </w:rPr>
        <w:tab/>
      </w:r>
      <w:r w:rsidR="00401581" w:rsidRPr="000446F6">
        <w:rPr>
          <w:rFonts w:ascii="Times New Roman" w:hAnsi="Times New Roman" w:cs="Times New Roman"/>
        </w:rPr>
        <w:tab/>
      </w:r>
      <w:r w:rsidR="00401581" w:rsidRPr="000446F6">
        <w:rPr>
          <w:rFonts w:ascii="Times New Roman" w:hAnsi="Times New Roman" w:cs="Times New Roman"/>
        </w:rPr>
        <w:tab/>
      </w:r>
      <w:r w:rsidR="00401581" w:rsidRPr="000446F6">
        <w:rPr>
          <w:rFonts w:ascii="Times New Roman" w:hAnsi="Times New Roman" w:cs="Times New Roman"/>
        </w:rPr>
        <w:tab/>
      </w:r>
      <w:r w:rsidR="00401581" w:rsidRPr="000446F6">
        <w:rPr>
          <w:rFonts w:ascii="Times New Roman" w:hAnsi="Times New Roman" w:cs="Times New Roman"/>
        </w:rPr>
        <w:tab/>
      </w:r>
      <w:r w:rsidR="00F2576F" w:rsidRPr="000446F6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 xml:space="preserve">  </w:t>
      </w:r>
      <w:r w:rsidR="00F2576F" w:rsidRPr="000446F6">
        <w:rPr>
          <w:rFonts w:ascii="Times New Roman" w:hAnsi="Times New Roman" w:cs="Times New Roman"/>
        </w:rPr>
        <w:t xml:space="preserve"> </w:t>
      </w:r>
      <w:r w:rsidR="00D36FEE">
        <w:rPr>
          <w:rFonts w:ascii="Times New Roman" w:hAnsi="Times New Roman" w:cs="Times New Roman"/>
          <w:i/>
          <w:iCs/>
        </w:rPr>
        <w:t>Oct</w:t>
      </w:r>
      <w:r w:rsidR="00401581" w:rsidRPr="000446F6">
        <w:rPr>
          <w:rFonts w:ascii="Times New Roman" w:hAnsi="Times New Roman" w:cs="Times New Roman"/>
          <w:i/>
          <w:iCs/>
        </w:rPr>
        <w:t xml:space="preserve"> 2020</w:t>
      </w:r>
    </w:p>
    <w:p w14:paraId="07A33412" w14:textId="72E3B74C" w:rsidR="00DA4452" w:rsidRDefault="00D36FEE" w:rsidP="00E46BA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DA4452">
        <w:rPr>
          <w:rFonts w:ascii="Times New Roman" w:hAnsi="Times New Roman" w:cs="Times New Roman"/>
        </w:rPr>
        <w:t xml:space="preserve">art of </w:t>
      </w:r>
      <w:r w:rsidR="00F3532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</w:t>
      </w:r>
      <w:r w:rsidR="00DA4452">
        <w:rPr>
          <w:rFonts w:ascii="Times New Roman" w:hAnsi="Times New Roman" w:cs="Times New Roman"/>
        </w:rPr>
        <w:t xml:space="preserve">evelopers’ team that developed Barefoot Nomad; </w:t>
      </w:r>
    </w:p>
    <w:p w14:paraId="110926E4" w14:textId="3C51C20A" w:rsidR="00401581" w:rsidRPr="000446F6" w:rsidRDefault="00DA4452" w:rsidP="00DA4452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full-stack app that facilitates travel.</w:t>
      </w:r>
    </w:p>
    <w:p w14:paraId="32E6017A" w14:textId="77777777" w:rsidR="00E87F2B" w:rsidRDefault="00DA4452" w:rsidP="00E46BA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lint lead for a month during product development</w:t>
      </w:r>
    </w:p>
    <w:p w14:paraId="5A83A3D5" w14:textId="0E9C78D3" w:rsidR="00401581" w:rsidRPr="000446F6" w:rsidRDefault="00E87F2B" w:rsidP="00E46BAC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skills around </w:t>
      </w:r>
      <w:r w:rsidRPr="00E87F2B">
        <w:rPr>
          <w:rFonts w:ascii="Times New Roman" w:hAnsi="Times New Roman" w:cs="Times New Roman"/>
          <w:i/>
        </w:rPr>
        <w:t>MongoDB and Mongoose, PostgreSQL and Sequelize, NodJS, ExpressJS, React, Mocha, Jest, Docker, React/Redux</w:t>
      </w:r>
      <w:r w:rsidRPr="00E87F2B">
        <w:rPr>
          <w:rFonts w:ascii="Times New Roman" w:hAnsi="Times New Roman" w:cs="Times New Roman"/>
        </w:rPr>
        <w:t>, and many more.</w:t>
      </w:r>
      <w:r w:rsidR="002622A7" w:rsidRPr="000446F6">
        <w:rPr>
          <w:rFonts w:ascii="Times New Roman" w:hAnsi="Times New Roman" w:cs="Times New Roman"/>
        </w:rPr>
        <w:br/>
      </w:r>
    </w:p>
    <w:p w14:paraId="3F642C2C" w14:textId="77777777" w:rsidR="00B84465" w:rsidRPr="000446F6" w:rsidRDefault="00B84465" w:rsidP="00E46BAC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30B69A27" w14:textId="6592D014" w:rsidR="00194253" w:rsidRPr="000446F6" w:rsidRDefault="00194253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2B80D4" wp14:editId="1126F385">
                <wp:simplePos x="0" y="0"/>
                <wp:positionH relativeFrom="margin">
                  <wp:posOffset>0</wp:posOffset>
                </wp:positionH>
                <wp:positionV relativeFrom="paragraph">
                  <wp:posOffset>255641</wp:posOffset>
                </wp:positionV>
                <wp:extent cx="5998845" cy="13970"/>
                <wp:effectExtent l="0" t="0" r="20955" b="2413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8845" cy="1397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AA54D54" id="Straight Connector 6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0.15pt" to="472.3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" strokecolor="#d9f5dd" strokeweight="1pt">
                <v:stroke joinstyle="miter"/>
                <w10:wrap anchorx="margin"/>
              </v:line>
            </w:pict>
          </mc:Fallback>
        </mc:AlternateContent>
      </w:r>
      <w:r w:rsidRPr="000446F6">
        <w:rPr>
          <w:rFonts w:ascii="Times New Roman" w:hAnsi="Times New Roman" w:cs="Times New Roman"/>
          <w:b/>
          <w:bCs/>
        </w:rPr>
        <w:t>SKILLS</w:t>
      </w:r>
    </w:p>
    <w:p w14:paraId="66F90655" w14:textId="77777777" w:rsidR="002E038B" w:rsidRPr="000446F6" w:rsidRDefault="002E038B" w:rsidP="00E46BAC">
      <w:pPr>
        <w:spacing w:after="0" w:line="240" w:lineRule="auto"/>
        <w:rPr>
          <w:rFonts w:ascii="Times New Roman" w:hAnsi="Times New Roman" w:cs="Times New Roman"/>
        </w:rPr>
        <w:sectPr w:rsidR="002E038B" w:rsidRPr="000446F6" w:rsidSect="003228FE">
          <w:pgSz w:w="12240" w:h="15840"/>
          <w:pgMar w:top="900" w:right="1440" w:bottom="1152" w:left="1440" w:header="720" w:footer="720" w:gutter="0"/>
          <w:cols w:space="720"/>
          <w:docGrid w:linePitch="360"/>
        </w:sectPr>
      </w:pPr>
    </w:p>
    <w:p w14:paraId="5F5654BB" w14:textId="18BC75FD" w:rsidR="00A753D8" w:rsidRPr="00A753D8" w:rsidRDefault="00E7755F" w:rsidP="00A753D8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bookmarkStart w:id="1" w:name="_Hlk51761852"/>
      <w:r w:rsidRPr="00E7755F">
        <w:rPr>
          <w:rFonts w:ascii="Times New Roman" w:hAnsi="Times New Roman" w:cs="Times New Roman"/>
        </w:rPr>
        <w:lastRenderedPageBreak/>
        <w:t xml:space="preserve">JavaScript, and Python </w:t>
      </w:r>
      <w:r w:rsidR="000446F6" w:rsidRPr="00E7755F">
        <w:rPr>
          <w:rFonts w:ascii="Times New Roman" w:hAnsi="Times New Roman" w:cs="Times New Roman"/>
        </w:rPr>
        <w:t>Programming</w:t>
      </w:r>
    </w:p>
    <w:bookmarkEnd w:id="1"/>
    <w:p w14:paraId="5F116F7A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Wireshark</w:t>
      </w:r>
    </w:p>
    <w:p w14:paraId="3AEE7AC8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Splunk</w:t>
      </w:r>
    </w:p>
    <w:p w14:paraId="3B0012B4" w14:textId="155A34E2" w:rsidR="00E7755F" w:rsidRPr="00E7755F" w:rsidRDefault="00E87F2B" w:rsidP="00903EA9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Snort</w:t>
      </w:r>
    </w:p>
    <w:p w14:paraId="2CC5D4DE" w14:textId="2359A808" w:rsidR="00E87F2B" w:rsidRDefault="00E87F2B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Kibana</w:t>
      </w:r>
    </w:p>
    <w:p w14:paraId="418FED42" w14:textId="72F6AA6B" w:rsidR="00F645CA" w:rsidRDefault="00F645CA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map</w:t>
      </w:r>
    </w:p>
    <w:p w14:paraId="306AA338" w14:textId="248C2099" w:rsidR="00F645CA" w:rsidRPr="00E7755F" w:rsidRDefault="00F645CA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Google Hacking</w:t>
      </w:r>
    </w:p>
    <w:p w14:paraId="3C840C9C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Volatility Framework</w:t>
      </w:r>
    </w:p>
    <w:p w14:paraId="30E48CD9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Metasploit</w:t>
      </w:r>
    </w:p>
    <w:p w14:paraId="4AFC21F2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Cisco Packet Tracer</w:t>
      </w:r>
    </w:p>
    <w:p w14:paraId="45AF14D5" w14:textId="77777777" w:rsidR="00E87F2B" w:rsidRPr="00E7755F" w:rsidRDefault="00E87F2B" w:rsidP="00E87F2B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E7755F">
        <w:rPr>
          <w:rFonts w:ascii="Times New Roman" w:hAnsi="Times New Roman" w:cs="Times New Roman"/>
        </w:rPr>
        <w:t>Firewall</w:t>
      </w:r>
    </w:p>
    <w:p w14:paraId="62DA8775" w14:textId="48A42EEB" w:rsidR="00F645CA" w:rsidRPr="00F645CA" w:rsidRDefault="00E7755F" w:rsidP="00F645CA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bCs/>
        </w:rPr>
        <w:sectPr w:rsidR="00F645CA" w:rsidRPr="00F645CA" w:rsidSect="002E038B">
          <w:type w:val="continuous"/>
          <w:pgSz w:w="12240" w:h="15840"/>
          <w:pgMar w:top="1008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</w:rPr>
        <w:t>iptables</w:t>
      </w:r>
    </w:p>
    <w:p w14:paraId="6F384840" w14:textId="00FF6523" w:rsidR="002E038B" w:rsidRPr="000446F6" w:rsidRDefault="002E038B" w:rsidP="00E46BAC">
      <w:pPr>
        <w:spacing w:line="240" w:lineRule="auto"/>
        <w:rPr>
          <w:rFonts w:ascii="Times New Roman" w:hAnsi="Times New Roman" w:cs="Times New Roman"/>
          <w:b/>
          <w:bCs/>
        </w:rPr>
      </w:pPr>
    </w:p>
    <w:p w14:paraId="2C447254" w14:textId="6D5C6749" w:rsidR="00721C68" w:rsidRPr="000446F6" w:rsidRDefault="004D2D1E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0FE0D8" wp14:editId="4CEA4898">
                <wp:simplePos x="0" y="0"/>
                <wp:positionH relativeFrom="margin">
                  <wp:posOffset>0</wp:posOffset>
                </wp:positionH>
                <wp:positionV relativeFrom="paragraph">
                  <wp:posOffset>252466</wp:posOffset>
                </wp:positionV>
                <wp:extent cx="5998845" cy="13970"/>
                <wp:effectExtent l="0" t="0" r="20955" b="241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8845" cy="1397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098B301" id="Straight Connector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9.9pt" to="472.3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" strokecolor="#d9f5dd" strokeweight="1pt">
                <v:stroke joinstyle="miter"/>
                <w10:wrap anchorx="margin"/>
              </v:line>
            </w:pict>
          </mc:Fallback>
        </mc:AlternateContent>
      </w:r>
      <w:r w:rsidR="00721C68" w:rsidRPr="000446F6">
        <w:rPr>
          <w:rFonts w:ascii="Times New Roman" w:hAnsi="Times New Roman" w:cs="Times New Roman"/>
          <w:b/>
          <w:bCs/>
        </w:rPr>
        <w:t>CERTIFICATIONS</w:t>
      </w:r>
      <w:r w:rsidR="008143B7" w:rsidRPr="000446F6">
        <w:rPr>
          <w:rFonts w:ascii="Times New Roman" w:hAnsi="Times New Roman" w:cs="Times New Roman"/>
          <w:b/>
          <w:bCs/>
        </w:rPr>
        <w:t xml:space="preserve"> &amp; AWARDS</w:t>
      </w:r>
    </w:p>
    <w:p w14:paraId="2F46AB7B" w14:textId="28F7B430" w:rsidR="00C8588D" w:rsidRDefault="00C8588D" w:rsidP="00F35326">
      <w:pPr>
        <w:spacing w:after="0" w:line="240" w:lineRule="auto"/>
        <w:rPr>
          <w:rFonts w:ascii="Times New Roman" w:hAnsi="Times New Roman" w:cs="Times New Roman"/>
        </w:rPr>
      </w:pPr>
      <w:r w:rsidRPr="00F35326">
        <w:rPr>
          <w:rFonts w:ascii="Times New Roman" w:hAnsi="Times New Roman" w:cs="Times New Roman"/>
          <w:b/>
        </w:rPr>
        <w:t>University System of Georgia</w:t>
      </w:r>
      <w:r w:rsidR="00D36FEE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Managing Network Security</w:t>
      </w:r>
    </w:p>
    <w:p w14:paraId="444224C9" w14:textId="2729695C" w:rsidR="00C8588D" w:rsidRDefault="00C8588D" w:rsidP="00F35326">
      <w:pPr>
        <w:spacing w:after="0" w:line="240" w:lineRule="auto"/>
        <w:rPr>
          <w:rFonts w:ascii="Times New Roman" w:hAnsi="Times New Roman" w:cs="Times New Roman"/>
        </w:rPr>
      </w:pPr>
      <w:r w:rsidRPr="00F35326">
        <w:rPr>
          <w:rFonts w:ascii="Times New Roman" w:hAnsi="Times New Roman" w:cs="Times New Roman"/>
          <w:b/>
        </w:rPr>
        <w:t>Udacity</w:t>
      </w:r>
      <w:r w:rsidR="00D36FEE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 xml:space="preserve"> React Developer Nanodegree</w:t>
      </w:r>
    </w:p>
    <w:p w14:paraId="3C1DFA08" w14:textId="27D8AB6A" w:rsidR="00C8588D" w:rsidRPr="00C8588D" w:rsidRDefault="00C8588D" w:rsidP="00F35326">
      <w:pPr>
        <w:spacing w:after="0" w:line="240" w:lineRule="auto"/>
        <w:rPr>
          <w:rFonts w:ascii="Times New Roman" w:hAnsi="Times New Roman" w:cs="Times New Roman"/>
        </w:rPr>
      </w:pPr>
      <w:r w:rsidRPr="00F35326">
        <w:rPr>
          <w:rFonts w:ascii="Times New Roman" w:hAnsi="Times New Roman" w:cs="Times New Roman"/>
          <w:b/>
        </w:rPr>
        <w:t>Andela</w:t>
      </w:r>
      <w:r w:rsidR="00D36FEE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Full-Stack Software Development Bootcamp</w:t>
      </w:r>
    </w:p>
    <w:p w14:paraId="6EBC2B8B" w14:textId="3E404AA6" w:rsidR="00C8588D" w:rsidRPr="000446F6" w:rsidRDefault="00C8588D" w:rsidP="00F35326">
      <w:pPr>
        <w:spacing w:after="0" w:line="240" w:lineRule="auto"/>
        <w:rPr>
          <w:rFonts w:ascii="Times New Roman" w:hAnsi="Times New Roman" w:cs="Times New Roman"/>
        </w:rPr>
        <w:sectPr w:rsidR="00C8588D" w:rsidRPr="000446F6" w:rsidSect="00DC5B24">
          <w:type w:val="continuous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  <w:r w:rsidRPr="00F35326">
        <w:rPr>
          <w:rFonts w:ascii="Times New Roman" w:hAnsi="Times New Roman" w:cs="Times New Roman"/>
          <w:b/>
        </w:rPr>
        <w:t>University of Michigan</w:t>
      </w:r>
      <w:r w:rsidR="00194253" w:rsidRPr="000446F6">
        <w:rPr>
          <w:rFonts w:ascii="Times New Roman" w:hAnsi="Times New Roman" w:cs="Times New Roman"/>
        </w:rPr>
        <w:t xml:space="preserve"> </w:t>
      </w:r>
      <w:r w:rsidR="00D36FEE">
        <w:rPr>
          <w:rFonts w:ascii="Times New Roman" w:hAnsi="Times New Roman" w:cs="Times New Roman"/>
        </w:rPr>
        <w:t xml:space="preserve">: </w:t>
      </w:r>
      <w:r w:rsidR="00194253" w:rsidRPr="000446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ython for Everybody Specialization</w:t>
      </w:r>
    </w:p>
    <w:p w14:paraId="534BECAA" w14:textId="77777777" w:rsidR="00B84465" w:rsidRPr="000446F6" w:rsidRDefault="00B84465" w:rsidP="00E46BAC">
      <w:pPr>
        <w:spacing w:line="240" w:lineRule="auto"/>
        <w:rPr>
          <w:rFonts w:ascii="Times New Roman" w:hAnsi="Times New Roman" w:cs="Times New Roman"/>
          <w:b/>
          <w:bCs/>
          <w:noProof/>
        </w:rPr>
      </w:pPr>
    </w:p>
    <w:p w14:paraId="549E7301" w14:textId="5AE02019" w:rsidR="00322BE2" w:rsidRPr="000446F6" w:rsidRDefault="00322BE2" w:rsidP="00E46BAC">
      <w:pPr>
        <w:spacing w:line="240" w:lineRule="auto"/>
        <w:rPr>
          <w:rFonts w:ascii="Times New Roman" w:hAnsi="Times New Roman" w:cs="Times New Roman"/>
          <w:b/>
          <w:bCs/>
        </w:rPr>
      </w:pPr>
      <w:r w:rsidRPr="000446F6">
        <w:rPr>
          <w:rFonts w:ascii="Times New Roman" w:hAnsi="Times New Roman" w:cs="Times New Roman"/>
          <w:b/>
          <w:bCs/>
          <w:noProof/>
          <w:lang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652B08" wp14:editId="6A121026">
                <wp:simplePos x="0" y="0"/>
                <wp:positionH relativeFrom="margin">
                  <wp:posOffset>0</wp:posOffset>
                </wp:positionH>
                <wp:positionV relativeFrom="paragraph">
                  <wp:posOffset>255641</wp:posOffset>
                </wp:positionV>
                <wp:extent cx="5998845" cy="13970"/>
                <wp:effectExtent l="0" t="0" r="20955" b="2413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8845" cy="1397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9F5D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98BAB93" id="Straight Connector 9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0.15pt" to="472.3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" strokecolor="#d9f5dd" strokeweight="1pt">
                <v:stroke joinstyle="miter"/>
                <w10:wrap anchorx="margin"/>
              </v:line>
            </w:pict>
          </mc:Fallback>
        </mc:AlternateContent>
      </w:r>
      <w:r w:rsidRPr="000446F6">
        <w:rPr>
          <w:rFonts w:ascii="Times New Roman" w:hAnsi="Times New Roman" w:cs="Times New Roman"/>
          <w:b/>
          <w:bCs/>
          <w:noProof/>
        </w:rPr>
        <w:t>LANGUAGES</w:t>
      </w:r>
    </w:p>
    <w:p w14:paraId="5DAEDA3C" w14:textId="77777777" w:rsidR="00322BE2" w:rsidRPr="000446F6" w:rsidRDefault="00322BE2" w:rsidP="00E46BAC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7F706B7" w14:textId="77777777" w:rsidR="00322BE2" w:rsidRPr="000446F6" w:rsidRDefault="00322BE2" w:rsidP="00E46BA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  <w:sectPr w:rsidR="00322BE2" w:rsidRPr="000446F6" w:rsidSect="00322BE2">
          <w:type w:val="continuous"/>
          <w:pgSz w:w="12240" w:h="15840"/>
          <w:pgMar w:top="900" w:right="1440" w:bottom="1152" w:left="1440" w:header="720" w:footer="720" w:gutter="0"/>
          <w:cols w:space="720"/>
          <w:docGrid w:linePitch="360"/>
        </w:sectPr>
      </w:pPr>
    </w:p>
    <w:p w14:paraId="6D6C151E" w14:textId="6512EBB7" w:rsidR="00322BE2" w:rsidRPr="00672FB0" w:rsidRDefault="00672FB0" w:rsidP="00672FB0">
      <w:pPr>
        <w:spacing w:after="0" w:line="240" w:lineRule="auto"/>
        <w:rPr>
          <w:rFonts w:ascii="Times New Roman" w:hAnsi="Times New Roman" w:cs="Times New Roman"/>
        </w:rPr>
      </w:pPr>
      <w:r w:rsidRPr="00672FB0">
        <w:rPr>
          <w:rFonts w:ascii="Times New Roman" w:hAnsi="Times New Roman" w:cs="Times New Roman"/>
        </w:rPr>
        <w:lastRenderedPageBreak/>
        <w:t xml:space="preserve">English- Professional </w:t>
      </w:r>
      <w:r w:rsidRPr="00672FB0">
        <w:rPr>
          <w:rFonts w:ascii="Times New Roman" w:hAnsi="Times New Roman" w:cs="Times New Roman"/>
        </w:rPr>
        <w:tab/>
      </w:r>
      <w:r w:rsidRPr="00672FB0">
        <w:rPr>
          <w:rFonts w:ascii="Times New Roman" w:hAnsi="Times New Roman" w:cs="Times New Roman"/>
        </w:rPr>
        <w:tab/>
      </w:r>
      <w:r w:rsidRPr="00672FB0">
        <w:rPr>
          <w:rFonts w:ascii="Times New Roman" w:hAnsi="Times New Roman" w:cs="Times New Roman"/>
        </w:rPr>
        <w:tab/>
      </w:r>
      <w:r w:rsidRPr="00672FB0">
        <w:rPr>
          <w:rFonts w:ascii="Times New Roman" w:hAnsi="Times New Roman" w:cs="Times New Roman"/>
        </w:rPr>
        <w:tab/>
      </w:r>
      <w:r w:rsidRPr="00672FB0">
        <w:rPr>
          <w:rFonts w:ascii="Times New Roman" w:hAnsi="Times New Roman" w:cs="Times New Roman"/>
        </w:rPr>
        <w:tab/>
      </w:r>
      <w:r w:rsidRPr="00672FB0">
        <w:rPr>
          <w:rFonts w:ascii="Times New Roman" w:hAnsi="Times New Roman" w:cs="Times New Roman"/>
        </w:rPr>
        <w:tab/>
        <w:t>Kinyarwanda-Native</w:t>
      </w:r>
    </w:p>
    <w:sectPr w:rsidR="00322BE2" w:rsidRPr="00672FB0" w:rsidSect="002E038B">
      <w:type w:val="continuous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ova">
    <w:altName w:val="Arial"/>
    <w:charset w:val="00"/>
    <w:family w:val="swiss"/>
    <w:pitch w:val="variable"/>
    <w:sig w:usb0="00000001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415B1E"/>
    <w:multiLevelType w:val="hybridMultilevel"/>
    <w:tmpl w:val="CAE66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33284E"/>
    <w:multiLevelType w:val="hybridMultilevel"/>
    <w:tmpl w:val="0284F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7C5BFC"/>
    <w:multiLevelType w:val="hybridMultilevel"/>
    <w:tmpl w:val="2D1E4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sDAxMjS0NDQD0ko6SsGpxcWZ+XkgBca1AB0HiYEsAAAA"/>
  </w:docVars>
  <w:rsids>
    <w:rsidRoot w:val="00A94CCE"/>
    <w:rsid w:val="00003BFC"/>
    <w:rsid w:val="000446F6"/>
    <w:rsid w:val="00045A55"/>
    <w:rsid w:val="00066C4F"/>
    <w:rsid w:val="0007374D"/>
    <w:rsid w:val="000C0138"/>
    <w:rsid w:val="00194253"/>
    <w:rsid w:val="00200399"/>
    <w:rsid w:val="00224720"/>
    <w:rsid w:val="0024103A"/>
    <w:rsid w:val="002622A7"/>
    <w:rsid w:val="002E038B"/>
    <w:rsid w:val="00303CD6"/>
    <w:rsid w:val="003228FE"/>
    <w:rsid w:val="00322BE2"/>
    <w:rsid w:val="00326D6B"/>
    <w:rsid w:val="00347824"/>
    <w:rsid w:val="00401581"/>
    <w:rsid w:val="004075AC"/>
    <w:rsid w:val="004175FD"/>
    <w:rsid w:val="004C0490"/>
    <w:rsid w:val="004D2D1E"/>
    <w:rsid w:val="004D6C68"/>
    <w:rsid w:val="00552AFF"/>
    <w:rsid w:val="005D1137"/>
    <w:rsid w:val="005E7FF1"/>
    <w:rsid w:val="00602BBF"/>
    <w:rsid w:val="00672FB0"/>
    <w:rsid w:val="00701869"/>
    <w:rsid w:val="00721C68"/>
    <w:rsid w:val="00767C09"/>
    <w:rsid w:val="007D1878"/>
    <w:rsid w:val="008143B7"/>
    <w:rsid w:val="00831E51"/>
    <w:rsid w:val="008D2F05"/>
    <w:rsid w:val="0098054F"/>
    <w:rsid w:val="009D007B"/>
    <w:rsid w:val="009D7DF2"/>
    <w:rsid w:val="009E025E"/>
    <w:rsid w:val="009E0940"/>
    <w:rsid w:val="009E1594"/>
    <w:rsid w:val="00A57C3C"/>
    <w:rsid w:val="00A701B1"/>
    <w:rsid w:val="00A753D8"/>
    <w:rsid w:val="00A80A71"/>
    <w:rsid w:val="00A94CCE"/>
    <w:rsid w:val="00AA221D"/>
    <w:rsid w:val="00B24CBF"/>
    <w:rsid w:val="00B44FF2"/>
    <w:rsid w:val="00B47777"/>
    <w:rsid w:val="00B80EE6"/>
    <w:rsid w:val="00B84465"/>
    <w:rsid w:val="00BA4FD9"/>
    <w:rsid w:val="00C169F8"/>
    <w:rsid w:val="00C540CF"/>
    <w:rsid w:val="00C55BEA"/>
    <w:rsid w:val="00C8588D"/>
    <w:rsid w:val="00CA1DF9"/>
    <w:rsid w:val="00CD51D5"/>
    <w:rsid w:val="00CE27C9"/>
    <w:rsid w:val="00D36FEE"/>
    <w:rsid w:val="00D40C14"/>
    <w:rsid w:val="00D53D3F"/>
    <w:rsid w:val="00D609B2"/>
    <w:rsid w:val="00DA4452"/>
    <w:rsid w:val="00DB4F98"/>
    <w:rsid w:val="00DC5B24"/>
    <w:rsid w:val="00E46BAC"/>
    <w:rsid w:val="00E5644C"/>
    <w:rsid w:val="00E57048"/>
    <w:rsid w:val="00E57E00"/>
    <w:rsid w:val="00E739D1"/>
    <w:rsid w:val="00E7755F"/>
    <w:rsid w:val="00E87F2B"/>
    <w:rsid w:val="00EC6233"/>
    <w:rsid w:val="00F17069"/>
    <w:rsid w:val="00F2576F"/>
    <w:rsid w:val="00F30102"/>
    <w:rsid w:val="00F31F0E"/>
    <w:rsid w:val="00F35326"/>
    <w:rsid w:val="00F5465F"/>
    <w:rsid w:val="00F6314C"/>
    <w:rsid w:val="00F645CA"/>
    <w:rsid w:val="00F70704"/>
    <w:rsid w:val="00F710D8"/>
    <w:rsid w:val="00FD1D7A"/>
    <w:rsid w:val="3A7DC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309E3"/>
  <w15:chartTrackingRefBased/>
  <w15:docId w15:val="{83E5F188-3B53-4698-884B-22EF8451A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5B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5B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09B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75FD"/>
    <w:rPr>
      <w:color w:val="954F72" w:themeColor="followedHyperlink"/>
      <w:u w:val="single"/>
    </w:rPr>
  </w:style>
  <w:style w:type="character" w:customStyle="1" w:styleId="lt-line-clampraw-line">
    <w:name w:val="lt-line-clamp__raw-line"/>
    <w:basedOn w:val="DefaultParagraphFont"/>
    <w:rsid w:val="00F35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.irumva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bit.ly/2YIQs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C11FE7A985074E9AC1A4E1E1AB8619" ma:contentTypeVersion="11" ma:contentTypeDescription="Create a new document." ma:contentTypeScope="" ma:versionID="a029509daf7c641abe704369c650104b">
  <xsd:schema xmlns:xsd="http://www.w3.org/2001/XMLSchema" xmlns:xs="http://www.w3.org/2001/XMLSchema" xmlns:p="http://schemas.microsoft.com/office/2006/metadata/properties" xmlns:ns2="c6f2f132-6ae2-45f3-910e-52ca86069651" xmlns:ns3="2c0149cb-e94d-46c1-83a8-f83d31b5813a" targetNamespace="http://schemas.microsoft.com/office/2006/metadata/properties" ma:root="true" ma:fieldsID="0e0fac1b741618111fd666196711f121" ns2:_="" ns3:_="">
    <xsd:import namespace="c6f2f132-6ae2-45f3-910e-52ca86069651"/>
    <xsd:import namespace="2c0149cb-e94d-46c1-83a8-f83d31b581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f2f132-6ae2-45f3-910e-52ca860696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0149cb-e94d-46c1-83a8-f83d31b581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c0149cb-e94d-46c1-83a8-f83d31b5813a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BA88E71-375D-4902-AA17-C150058558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f2f132-6ae2-45f3-910e-52ca86069651"/>
    <ds:schemaRef ds:uri="2c0149cb-e94d-46c1-83a8-f83d31b581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4924C7-16DD-4D1A-AF8D-BC39C9BFA1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77C7CB-276C-4062-ABDB-4736F7CA7435}">
  <ds:schemaRefs>
    <ds:schemaRef ds:uri="http://schemas.microsoft.com/office/2006/metadata/properties"/>
    <ds:schemaRef ds:uri="http://schemas.microsoft.com/office/infopath/2007/PartnerControls"/>
    <ds:schemaRef ds:uri="2c0149cb-e94d-46c1-83a8-f83d31b5813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on Milkovich</dc:creator>
  <cp:keywords/>
  <dc:description/>
  <cp:lastModifiedBy>Jean Pierre Imanirumva</cp:lastModifiedBy>
  <cp:revision>9</cp:revision>
  <dcterms:created xsi:type="dcterms:W3CDTF">2020-10-11T18:05:00Z</dcterms:created>
  <dcterms:modified xsi:type="dcterms:W3CDTF">2020-10-1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C11FE7A985074E9AC1A4E1E1AB8619</vt:lpwstr>
  </property>
  <property fmtid="{D5CDD505-2E9C-101B-9397-08002B2CF9AE}" pid="3" name="Order">
    <vt:r8>3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